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-addons</w:t>
      </w:r>
      <w:r>
        <w:t xml:space="preserve"> </w:t>
      </w:r>
      <w:r>
        <w:t xml:space="preserve">เชื่อมต่อ</w:t>
      </w:r>
      <w:r>
        <w:t xml:space="preserve"> </w:t>
      </w:r>
      <w:r>
        <w:t xml:space="preserve">pygramcorrecto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fทดสอบการถอดควนะควันนี้เราไปทำงานวันจ้วันจันนทณ์เาเราจะเดทินทางไไปแล้วนะครบทางนี้ครูทำงานนี่ไปเเลยรึีไปทำงานแล้วครับ มัหรือเปล่าครับ พี่พี่อาร์ทสหลังพี่อัปเดตเเอกสารพี่ไม่ได้เพี่เปองานม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-addons เชื่อมต่อ pygramcorrector</dc:title>
  <dc:creator/>
  <cp:keywords/>
  <dcterms:created xsi:type="dcterms:W3CDTF">2022-12-08T09:01:58Z</dcterms:created>
  <dcterms:modified xsi:type="dcterms:W3CDTF">2022-12-08T09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15.18 น.</vt:lpwstr>
  </property>
  <property fmtid="{D5CDD505-2E9C-101B-9397-08002B2CF9AE}" pid="3" name="subtitle">
    <vt:lpwstr/>
  </property>
</Properties>
</file>